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64"/>
        <w:gridCol w:w="3880"/>
      </w:tblGrid>
      <w:tr w:rsidR="00652E3E" w:rsidRPr="00652E3E" w14:paraId="20054304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6DEAD37" w14:textId="77777777" w:rsidR="00652E3E" w:rsidRPr="00652E3E" w:rsidRDefault="00652E3E" w:rsidP="00652E3E">
            <w:pPr>
              <w:shd w:val="clear" w:color="auto" w:fill="F4F5F7"/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</w:pPr>
            <w:r w:rsidRPr="00652E3E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1) Your Name:</w:t>
            </w: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7A7EB94" w14:textId="28E6350A" w:rsidR="00652E3E" w:rsidRPr="00652E3E" w:rsidRDefault="00652E3E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  <w:r w:rsidRPr="00652E3E"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  <w:br/>
            </w:r>
          </w:p>
        </w:tc>
      </w:tr>
      <w:tr w:rsidR="00652E3E" w:rsidRPr="00652E3E" w14:paraId="65998450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4E8B76A" w14:textId="1299A1A5" w:rsidR="00652E3E" w:rsidRPr="00652E3E" w:rsidRDefault="00652E3E" w:rsidP="00652E3E">
            <w:pPr>
              <w:shd w:val="clear" w:color="auto" w:fill="F4F5F7"/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</w:pP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ED11181" w14:textId="77777777" w:rsidR="00652E3E" w:rsidRPr="00652E3E" w:rsidRDefault="00652E3E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</w:p>
        </w:tc>
      </w:tr>
      <w:tr w:rsidR="00652E3E" w:rsidRPr="00652E3E" w14:paraId="1104DDE9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D75D40B" w14:textId="49DB1FE5" w:rsidR="00652E3E" w:rsidRPr="00652E3E" w:rsidRDefault="00652E3E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  <w:r w:rsidRPr="00652E3E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2) Stakeholder Group</w:t>
            </w:r>
            <w:r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 xml:space="preserve">  (enter N/A if none)</w:t>
            </w:r>
            <w:r w:rsidRPr="00652E3E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:</w:t>
            </w: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C5481D0" w14:textId="77777777" w:rsidR="00652E3E" w:rsidRPr="00652E3E" w:rsidRDefault="00652E3E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</w:p>
        </w:tc>
      </w:tr>
      <w:tr w:rsidR="00652E3E" w:rsidRPr="00652E3E" w14:paraId="25285373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2C1E2DA" w14:textId="766374C5" w:rsidR="00652E3E" w:rsidRPr="00652E3E" w:rsidRDefault="00652E3E" w:rsidP="00652E3E">
            <w:pPr>
              <w:shd w:val="clear" w:color="auto" w:fill="F4F5F7"/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</w:pPr>
            <w:r w:rsidRPr="00652E3E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3) Constituency</w:t>
            </w:r>
            <w:r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 xml:space="preserve"> (enter N/A if none)</w:t>
            </w:r>
            <w:r w:rsidRPr="00652E3E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:</w:t>
            </w: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328894E" w14:textId="228D771C" w:rsidR="00652E3E" w:rsidRPr="00652E3E" w:rsidRDefault="00652E3E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</w:p>
        </w:tc>
      </w:tr>
      <w:tr w:rsidR="00652E3E" w:rsidRPr="00652E3E" w14:paraId="6657C778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71632A7" w14:textId="77777777" w:rsidR="00652E3E" w:rsidRPr="00652E3E" w:rsidRDefault="00652E3E" w:rsidP="00652E3E">
            <w:pPr>
              <w:shd w:val="clear" w:color="auto" w:fill="F4F5F7"/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</w:pPr>
            <w:r w:rsidRPr="00652E3E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4) ICANN Affiliation (if not covered by item 2 or 3):</w:t>
            </w: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9A1FC45" w14:textId="77777777" w:rsidR="00652E3E" w:rsidRPr="00652E3E" w:rsidRDefault="00652E3E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  <w:r w:rsidRPr="00652E3E"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  <w:br/>
            </w:r>
          </w:p>
        </w:tc>
      </w:tr>
      <w:tr w:rsidR="00652E3E" w:rsidRPr="00652E3E" w14:paraId="45B958B9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08C2FB8" w14:textId="77777777" w:rsidR="00652E3E" w:rsidRPr="00652E3E" w:rsidRDefault="00652E3E" w:rsidP="00652E3E">
            <w:pPr>
              <w:shd w:val="clear" w:color="auto" w:fill="F4F5F7"/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</w:pPr>
            <w:r w:rsidRPr="00652E3E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5) Please identify your current employer(s):</w:t>
            </w: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D0F799D" w14:textId="281F22AC" w:rsidR="00652E3E" w:rsidRPr="00652E3E" w:rsidRDefault="00652E3E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  <w:r w:rsidRPr="00652E3E"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  <w:br/>
            </w:r>
          </w:p>
        </w:tc>
      </w:tr>
      <w:tr w:rsidR="00652E3E" w:rsidRPr="00652E3E" w14:paraId="42D6D0C1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28D7F21" w14:textId="77777777" w:rsidR="00652E3E" w:rsidRPr="00652E3E" w:rsidRDefault="00652E3E" w:rsidP="00652E3E">
            <w:pPr>
              <w:shd w:val="clear" w:color="auto" w:fill="F4F5F7"/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</w:pPr>
            <w:r w:rsidRPr="00652E3E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6) Please identify your current position(s):</w:t>
            </w: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9531198" w14:textId="4D81EE7C" w:rsidR="00652E3E" w:rsidRPr="00652E3E" w:rsidRDefault="00652E3E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  <w:r w:rsidRPr="00652E3E"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  <w:br/>
            </w:r>
          </w:p>
        </w:tc>
      </w:tr>
      <w:tr w:rsidR="00652E3E" w:rsidRPr="00652E3E" w14:paraId="76734131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6136277" w14:textId="77777777" w:rsidR="00652E3E" w:rsidRPr="00652E3E" w:rsidRDefault="00652E3E" w:rsidP="00652E3E">
            <w:pPr>
              <w:shd w:val="clear" w:color="auto" w:fill="F4F5F7"/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</w:pPr>
            <w:r w:rsidRPr="00652E3E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7) Please identify the type(s) of work performed:</w:t>
            </w: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0B54DB6" w14:textId="77777777" w:rsidR="00652E3E" w:rsidRPr="00652E3E" w:rsidRDefault="00652E3E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  <w:r w:rsidRPr="00652E3E"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  <w:br/>
            </w:r>
          </w:p>
        </w:tc>
      </w:tr>
      <w:tr w:rsidR="00652E3E" w:rsidRPr="00652E3E" w14:paraId="0AF23D25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E98DB3A" w14:textId="77777777" w:rsidR="00652E3E" w:rsidRPr="00652E3E" w:rsidRDefault="00652E3E" w:rsidP="00652E3E">
            <w:pPr>
              <w:shd w:val="clear" w:color="auto" w:fill="F4F5F7"/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</w:pPr>
            <w:r w:rsidRPr="00652E3E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8) Please identify your declared country of primary residence (e.g., country to which you pay taxes):</w:t>
            </w: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91F259A" w14:textId="0CA6E843" w:rsidR="00652E3E" w:rsidRPr="00652E3E" w:rsidRDefault="00652E3E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  <w:r w:rsidRPr="00652E3E"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  <w:br/>
            </w:r>
          </w:p>
        </w:tc>
      </w:tr>
      <w:tr w:rsidR="00652E3E" w:rsidRPr="00652E3E" w14:paraId="29C8727C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A2070C3" w14:textId="77777777" w:rsidR="00652E3E" w:rsidRPr="00652E3E" w:rsidRDefault="00652E3E" w:rsidP="00652E3E">
            <w:pPr>
              <w:shd w:val="clear" w:color="auto" w:fill="F4F5F7"/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</w:pPr>
            <w:r w:rsidRPr="00652E3E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9) Please list any financial relationship beyond </w:t>
            </w:r>
            <w:r w:rsidRPr="00652E3E">
              <w:rPr>
                <w:rFonts w:ascii="Segoe UI" w:eastAsia="Times New Roman" w:hAnsi="Segoe UI" w:cs="Segoe UI"/>
                <w:b/>
                <w:bCs/>
                <w:i/>
                <w:iCs/>
                <w:color w:val="172B4D"/>
                <w:sz w:val="21"/>
                <w:szCs w:val="21"/>
                <w:lang w:eastAsia="en-CA"/>
              </w:rPr>
              <w:t>de minimis</w:t>
            </w:r>
            <w:r w:rsidRPr="00652E3E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 stock ownership you may have with any company that to your knowledge has a financial relationship or contract with ICANN:</w:t>
            </w: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992A4C9" w14:textId="7A290450" w:rsidR="00652E3E" w:rsidRPr="00652E3E" w:rsidRDefault="00652E3E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  <w:r w:rsidRPr="00652E3E"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  <w:br/>
            </w:r>
          </w:p>
        </w:tc>
      </w:tr>
      <w:tr w:rsidR="00652E3E" w:rsidRPr="00652E3E" w14:paraId="35899486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9DCD31F" w14:textId="7C7C8F96" w:rsidR="00652E3E" w:rsidRPr="00652E3E" w:rsidRDefault="00652E3E" w:rsidP="00652E3E">
            <w:pPr>
              <w:shd w:val="clear" w:color="auto" w:fill="F4F5F7"/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</w:pPr>
            <w:r w:rsidRPr="00652E3E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 xml:space="preserve">10) Do you believe you are participating in the </w:t>
            </w:r>
            <w:r w:rsidR="00E6093B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IRP-</w:t>
            </w:r>
            <w:r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IOT</w:t>
            </w:r>
            <w:r w:rsidRPr="00652E3E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 xml:space="preserve"> process as a representative of any individual or entity, whether paid or unpaid?</w:t>
            </w: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79BF817" w14:textId="12977730" w:rsidR="00652E3E" w:rsidRPr="00652E3E" w:rsidRDefault="00652E3E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</w:p>
        </w:tc>
      </w:tr>
      <w:tr w:rsidR="00652E3E" w:rsidRPr="00652E3E" w14:paraId="749F5382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A13B06B" w14:textId="77777777" w:rsidR="00652E3E" w:rsidRPr="00652E3E" w:rsidRDefault="00652E3E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  <w:r w:rsidRPr="00652E3E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If the answer is “Yes,” please provide the name of the represented individual or entity. (If professional ethical obligations prevent you from disclosing this information, please enter "Private"):</w:t>
            </w: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063ED9C" w14:textId="77777777" w:rsidR="00652E3E" w:rsidRPr="00652E3E" w:rsidRDefault="00652E3E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</w:p>
        </w:tc>
      </w:tr>
      <w:tr w:rsidR="00652E3E" w:rsidRPr="00652E3E" w14:paraId="0F86F4E7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F539A44" w14:textId="0D80D402" w:rsidR="00652E3E" w:rsidRPr="00652E3E" w:rsidRDefault="00652E3E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  <w:r w:rsidRPr="00652E3E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 xml:space="preserve">11) </w:t>
            </w:r>
            <w:r w:rsidR="00C7053D" w:rsidRPr="00C7053D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Please identify any past, current or anticipated involvement in IRP proceedings (including the CEP process), as follows:</w:t>
            </w: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auto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551D5E1" w14:textId="77777777" w:rsidR="00652E3E" w:rsidRPr="00652E3E" w:rsidRDefault="00652E3E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</w:p>
        </w:tc>
      </w:tr>
      <w:tr w:rsidR="00652E3E" w:rsidRPr="00652E3E" w14:paraId="6313F9F7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76E056E" w14:textId="5462D4ED" w:rsidR="00652E3E" w:rsidRPr="00652E3E" w:rsidRDefault="00652E3E" w:rsidP="00652E3E">
            <w:pPr>
              <w:shd w:val="clear" w:color="auto" w:fill="F4F5F7"/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</w:pPr>
            <w:r w:rsidRPr="00652E3E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 xml:space="preserve">a) </w:t>
            </w:r>
            <w:r w:rsidR="00C7053D" w:rsidRPr="00C7053D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Have you in the past been or are you currently involved in IRP proceedings, either on your own behalf or as a representative of your then/current employer?  Please provide details</w:t>
            </w: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2D319B0" w14:textId="77777777" w:rsidR="00652E3E" w:rsidRPr="00652E3E" w:rsidRDefault="00652E3E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</w:p>
          <w:p w14:paraId="578D4EC7" w14:textId="57C4254F" w:rsidR="00652E3E" w:rsidRPr="00652E3E" w:rsidRDefault="00652E3E" w:rsidP="00652E3E">
            <w:pPr>
              <w:spacing w:before="150"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</w:p>
        </w:tc>
      </w:tr>
      <w:tr w:rsidR="00652E3E" w:rsidRPr="00652E3E" w14:paraId="59C3B029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0695220" w14:textId="299DB172" w:rsidR="00652E3E" w:rsidRPr="00652E3E" w:rsidRDefault="00C7053D" w:rsidP="00652E3E">
            <w:pPr>
              <w:shd w:val="clear" w:color="auto" w:fill="F4F5F7"/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</w:pPr>
            <w:r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lastRenderedPageBreak/>
              <w:t xml:space="preserve">b) </w:t>
            </w:r>
            <w:r w:rsidRPr="00C7053D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If not captured at (a) above, is your employer, or an associated entity, currently involved in an IRP?  Please provide details</w:t>
            </w: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3803D7D" w14:textId="77777777" w:rsidR="00652E3E" w:rsidRPr="00652E3E" w:rsidRDefault="00652E3E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  <w:r w:rsidRPr="00652E3E"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  <w:br/>
            </w:r>
          </w:p>
        </w:tc>
      </w:tr>
      <w:tr w:rsidR="00652E3E" w:rsidRPr="00652E3E" w14:paraId="59C95AF5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AB2A8B0" w14:textId="678FCAC7" w:rsidR="00652E3E" w:rsidRPr="00652E3E" w:rsidRDefault="00652E3E" w:rsidP="00652E3E">
            <w:pPr>
              <w:shd w:val="clear" w:color="auto" w:fill="F4F5F7"/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</w:pPr>
            <w:r w:rsidRPr="00652E3E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 xml:space="preserve">12) </w:t>
            </w:r>
            <w:r w:rsidR="009F70AB" w:rsidRPr="009F70AB"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Are you, your employer, or an associated entity, currently involved in any other ICANN accountability process, for example a </w:t>
            </w:r>
            <w:r w:rsidR="009F70AB">
              <w:rPr>
                <w:rFonts w:ascii="Segoe UI" w:hAnsi="Segoe UI" w:cs="Segoe UI"/>
                <w:b/>
                <w:bCs/>
                <w:sz w:val="21"/>
                <w:szCs w:val="21"/>
              </w:rPr>
              <w:t>Documentary Information Disclosure Policy (</w:t>
            </w:r>
            <w:r w:rsidR="009F70AB" w:rsidRPr="009F70AB">
              <w:rPr>
                <w:rFonts w:ascii="Segoe UI" w:hAnsi="Segoe UI" w:cs="Segoe UI"/>
                <w:b/>
                <w:bCs/>
                <w:sz w:val="21"/>
                <w:szCs w:val="21"/>
              </w:rPr>
              <w:t>DIDP</w:t>
            </w:r>
            <w:r w:rsidR="009F70AB">
              <w:rPr>
                <w:rFonts w:ascii="Segoe UI" w:hAnsi="Segoe UI" w:cs="Segoe UI"/>
                <w:b/>
                <w:bCs/>
                <w:sz w:val="21"/>
                <w:szCs w:val="21"/>
              </w:rPr>
              <w:t>) request</w:t>
            </w:r>
            <w:r w:rsidR="009F70AB" w:rsidRPr="009F70AB"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or </w:t>
            </w:r>
            <w:r w:rsidR="009F70AB">
              <w:rPr>
                <w:rFonts w:ascii="Segoe UI" w:hAnsi="Segoe UI" w:cs="Segoe UI"/>
                <w:b/>
                <w:bCs/>
                <w:sz w:val="21"/>
                <w:szCs w:val="21"/>
              </w:rPr>
              <w:t>Request for Reconsideration</w:t>
            </w:r>
            <w:r w:rsidR="009F70AB" w:rsidRPr="009F70AB">
              <w:rPr>
                <w:rFonts w:ascii="Segoe UI" w:hAnsi="Segoe UI" w:cs="Segoe UI"/>
                <w:b/>
                <w:bCs/>
                <w:sz w:val="21"/>
                <w:szCs w:val="21"/>
              </w:rPr>
              <w:t>.</w:t>
            </w:r>
            <w:r w:rsidR="009F70AB"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Please provide details</w:t>
            </w: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2FE108D" w14:textId="77777777" w:rsidR="00652E3E" w:rsidRPr="00652E3E" w:rsidRDefault="00652E3E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</w:p>
          <w:p w14:paraId="67CDB5EE" w14:textId="6FC525BA" w:rsidR="00652E3E" w:rsidRPr="00652E3E" w:rsidRDefault="00652E3E" w:rsidP="00652E3E">
            <w:pPr>
              <w:spacing w:before="150"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</w:p>
        </w:tc>
      </w:tr>
      <w:tr w:rsidR="009F70AB" w:rsidRPr="00652E3E" w14:paraId="39201737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32CBE2D9" w14:textId="6C08130D" w:rsidR="009F70AB" w:rsidRPr="00652E3E" w:rsidRDefault="009F70AB" w:rsidP="00652E3E">
            <w:pPr>
              <w:shd w:val="clear" w:color="auto" w:fill="F4F5F7"/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</w:pPr>
            <w:r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 xml:space="preserve">13) </w:t>
            </w:r>
            <w:r w:rsidRPr="00C7053D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Please identify any other relevant arrangements, interests, or benefits as requested in the following two questions, to the extent not already covered at 11</w:t>
            </w:r>
            <w:r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 xml:space="preserve"> and 12</w:t>
            </w:r>
            <w:r w:rsidRPr="00C7053D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 xml:space="preserve"> above:</w:t>
            </w: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2CA620B" w14:textId="77777777" w:rsidR="009F70AB" w:rsidRPr="00652E3E" w:rsidRDefault="009F70AB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</w:p>
        </w:tc>
      </w:tr>
      <w:tr w:rsidR="00652E3E" w:rsidRPr="00652E3E" w14:paraId="074E4524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CB33E46" w14:textId="72D89075" w:rsidR="00652E3E" w:rsidRPr="00652E3E" w:rsidRDefault="00C7053D" w:rsidP="00652E3E">
            <w:pPr>
              <w:shd w:val="clear" w:color="auto" w:fill="F4F5F7"/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</w:pPr>
            <w:r w:rsidRPr="00C7053D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a) Do you, or your employer or any associated entity, have any type of material interest in the IRP-IOT processes and outcomes?</w:t>
            </w: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368D208" w14:textId="77777777" w:rsidR="00652E3E" w:rsidRPr="00652E3E" w:rsidRDefault="00652E3E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  <w:r w:rsidRPr="00652E3E"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  <w:br/>
            </w:r>
          </w:p>
        </w:tc>
      </w:tr>
      <w:tr w:rsidR="00652E3E" w:rsidRPr="00652E3E" w14:paraId="25EA45EB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0BF2D73" w14:textId="2BDBF140" w:rsidR="00C7053D" w:rsidRPr="00652E3E" w:rsidRDefault="00C7053D" w:rsidP="00652E3E">
            <w:pPr>
              <w:shd w:val="clear" w:color="auto" w:fill="F4F5F7"/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</w:pPr>
            <w:r w:rsidRPr="00C7053D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If the answer is “yes,” please describe the material interest</w:t>
            </w: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13F7789" w14:textId="77777777" w:rsidR="00652E3E" w:rsidRPr="00652E3E" w:rsidRDefault="00652E3E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</w:p>
          <w:p w14:paraId="1AD985AF" w14:textId="66BD0879" w:rsidR="00652E3E" w:rsidRPr="00652E3E" w:rsidRDefault="00652E3E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</w:p>
        </w:tc>
      </w:tr>
      <w:tr w:rsidR="00C7053D" w:rsidRPr="00652E3E" w14:paraId="1F919A72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9C1350E" w14:textId="2FDD8358" w:rsidR="00C7053D" w:rsidRPr="00C7053D" w:rsidRDefault="00E65F3B" w:rsidP="00652E3E">
            <w:pPr>
              <w:shd w:val="clear" w:color="auto" w:fill="F4F5F7"/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</w:pPr>
            <w:r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 xml:space="preserve">14) </w:t>
            </w:r>
            <w:r w:rsidR="00C7053D" w:rsidRPr="00C7053D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Please identify any other relevant arrangements, interests, or benefits as requested in the following two questions:</w:t>
            </w: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41D3545" w14:textId="77777777" w:rsidR="00C7053D" w:rsidRPr="00652E3E" w:rsidRDefault="00C7053D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</w:p>
        </w:tc>
      </w:tr>
      <w:tr w:rsidR="00C7053D" w:rsidRPr="00652E3E" w14:paraId="5E6DE715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653F1201" w14:textId="0A1A5B6C" w:rsidR="00C7053D" w:rsidRPr="00C7053D" w:rsidRDefault="00C2102C" w:rsidP="00652E3E">
            <w:pPr>
              <w:shd w:val="clear" w:color="auto" w:fill="F4F5F7"/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</w:pPr>
            <w:r w:rsidRPr="00C2102C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 xml:space="preserve">a) Do you have any type of material interest in </w:t>
            </w:r>
            <w:r w:rsidR="00583C50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the IRP-</w:t>
            </w:r>
            <w:r w:rsidRPr="00C2102C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IOT  processes and outcomes?</w:t>
            </w: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3FA2AA59" w14:textId="77777777" w:rsidR="00C7053D" w:rsidRPr="00652E3E" w:rsidRDefault="00C7053D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</w:p>
        </w:tc>
      </w:tr>
      <w:tr w:rsidR="00C7053D" w:rsidRPr="00652E3E" w14:paraId="2FAD5351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E98C7F5" w14:textId="53A470AD" w:rsidR="00C7053D" w:rsidRPr="00C7053D" w:rsidRDefault="00C2102C" w:rsidP="00652E3E">
            <w:pPr>
              <w:shd w:val="clear" w:color="auto" w:fill="F4F5F7"/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</w:pPr>
            <w:r w:rsidRPr="00C2102C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 xml:space="preserve">If the answer is “yes,” please describe the material interest in ICANN </w:t>
            </w:r>
            <w:r w:rsidR="00E6093B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IRP-</w:t>
            </w:r>
            <w:r w:rsidRPr="00C2102C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IOT processes and outcomes or any ongoing ICANN CEP or IRP proceedings</w:t>
            </w:r>
            <w:r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.</w:t>
            </w: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363BD028" w14:textId="77777777" w:rsidR="00C7053D" w:rsidRPr="00652E3E" w:rsidRDefault="00C7053D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</w:p>
        </w:tc>
      </w:tr>
      <w:tr w:rsidR="00C7053D" w:rsidRPr="00652E3E" w14:paraId="3A742D2C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4F7F32D4" w14:textId="46C07A62" w:rsidR="00C7053D" w:rsidRPr="00C7053D" w:rsidRDefault="00C2102C" w:rsidP="00652E3E">
            <w:pPr>
              <w:shd w:val="clear" w:color="auto" w:fill="F4F5F7"/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</w:pPr>
            <w:r w:rsidRPr="00C2102C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b) Are there any arrangements/agreements between you and any other group, constituency or person(s) regarding your participation as a</w:t>
            </w:r>
            <w:r w:rsidR="00B842DB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n IOT</w:t>
            </w:r>
            <w:r w:rsidRPr="00C2102C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 xml:space="preserve"> work team member?</w:t>
            </w: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DCDC7BB" w14:textId="77777777" w:rsidR="00C7053D" w:rsidRPr="00652E3E" w:rsidRDefault="00C7053D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</w:p>
        </w:tc>
      </w:tr>
      <w:tr w:rsidR="00C2102C" w:rsidRPr="00652E3E" w14:paraId="6230E5C0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2F0427D" w14:textId="39B9F826" w:rsidR="00C2102C" w:rsidRPr="00C2102C" w:rsidRDefault="00C2102C" w:rsidP="00652E3E">
            <w:pPr>
              <w:shd w:val="clear" w:color="auto" w:fill="F4F5F7"/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</w:pPr>
            <w:r w:rsidRPr="00C2102C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If the answer is “yes,” please describe the arrangements/agreements and the name of the group, constituency, or person(s):</w:t>
            </w: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6633898D" w14:textId="77777777" w:rsidR="00C2102C" w:rsidRPr="00652E3E" w:rsidRDefault="00C2102C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</w:p>
        </w:tc>
      </w:tr>
      <w:tr w:rsidR="00C2102C" w:rsidRPr="00652E3E" w14:paraId="6D56F9C1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F4F11E7" w14:textId="1D6EB5C9" w:rsidR="00C2102C" w:rsidRPr="00C2102C" w:rsidRDefault="00E65F3B" w:rsidP="00652E3E">
            <w:pPr>
              <w:shd w:val="clear" w:color="auto" w:fill="F4F5F7"/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</w:pPr>
            <w:r w:rsidRPr="00652E3E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1</w:t>
            </w:r>
            <w:r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5</w:t>
            </w:r>
            <w:r w:rsidR="001F798F" w:rsidRPr="00652E3E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) Additional Information (optional):</w:t>
            </w: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76EB65D" w14:textId="77777777" w:rsidR="00C2102C" w:rsidRPr="00652E3E" w:rsidRDefault="00C2102C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</w:p>
        </w:tc>
      </w:tr>
      <w:tr w:rsidR="001F798F" w:rsidRPr="00652E3E" w14:paraId="5AD14FF7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56DE08E" w14:textId="3B4098BE" w:rsidR="001F798F" w:rsidRPr="00C2102C" w:rsidRDefault="00E65F3B" w:rsidP="00652E3E">
            <w:pPr>
              <w:shd w:val="clear" w:color="auto" w:fill="F4F5F7"/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</w:pPr>
            <w:r w:rsidRPr="00652E3E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1</w:t>
            </w:r>
            <w:r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6</w:t>
            </w:r>
            <w:r w:rsidR="001F798F" w:rsidRPr="00652E3E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) Page last revised:</w:t>
            </w: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34C8D30" w14:textId="77777777" w:rsidR="001F798F" w:rsidRPr="00652E3E" w:rsidRDefault="001F798F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</w:p>
        </w:tc>
      </w:tr>
    </w:tbl>
    <w:p w14:paraId="27891CD1" w14:textId="77777777" w:rsidR="00D269C7" w:rsidRDefault="00D269C7"/>
    <w:sectPr w:rsidR="00D269C7" w:rsidSect="00E65F3B">
      <w:headerReference w:type="default" r:id="rId6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B42579" w14:textId="77777777" w:rsidR="00E65F3B" w:rsidRDefault="00E65F3B" w:rsidP="00E65F3B">
      <w:pPr>
        <w:spacing w:after="0" w:line="240" w:lineRule="auto"/>
      </w:pPr>
      <w:r>
        <w:separator/>
      </w:r>
    </w:p>
  </w:endnote>
  <w:endnote w:type="continuationSeparator" w:id="0">
    <w:p w14:paraId="443766E3" w14:textId="77777777" w:rsidR="00E65F3B" w:rsidRDefault="00E65F3B" w:rsidP="00E65F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97D9C2" w14:textId="77777777" w:rsidR="00E65F3B" w:rsidRDefault="00E65F3B" w:rsidP="00E65F3B">
      <w:pPr>
        <w:spacing w:after="0" w:line="240" w:lineRule="auto"/>
      </w:pPr>
      <w:r>
        <w:separator/>
      </w:r>
    </w:p>
  </w:footnote>
  <w:footnote w:type="continuationSeparator" w:id="0">
    <w:p w14:paraId="7BEA0A83" w14:textId="77777777" w:rsidR="00E65F3B" w:rsidRDefault="00E65F3B" w:rsidP="00E65F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DA163B" w14:textId="1E0E58B8" w:rsidR="00E65F3B" w:rsidRPr="00E65F3B" w:rsidRDefault="00E65F3B">
    <w:pPr>
      <w:pStyle w:val="Header"/>
      <w:rPr>
        <w:b/>
        <w:bCs/>
        <w:sz w:val="24"/>
        <w:szCs w:val="24"/>
      </w:rPr>
    </w:pPr>
    <w:r w:rsidRPr="00E65F3B">
      <w:rPr>
        <w:b/>
        <w:bCs/>
        <w:sz w:val="24"/>
        <w:szCs w:val="24"/>
      </w:rPr>
      <w:t>IRP-IOT Statement of Interes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NDMxMzWxsLS0NDVQ0lEKTi0uzszPAykwrgUAOMoeNSwAAAA="/>
  </w:docVars>
  <w:rsids>
    <w:rsidRoot w:val="00652E3E"/>
    <w:rsid w:val="001F798F"/>
    <w:rsid w:val="0050631F"/>
    <w:rsid w:val="00583C50"/>
    <w:rsid w:val="00652E3E"/>
    <w:rsid w:val="0076161B"/>
    <w:rsid w:val="008905BA"/>
    <w:rsid w:val="00967F68"/>
    <w:rsid w:val="009F70AB"/>
    <w:rsid w:val="00A5709F"/>
    <w:rsid w:val="00B842DB"/>
    <w:rsid w:val="00C2102C"/>
    <w:rsid w:val="00C50725"/>
    <w:rsid w:val="00C7053D"/>
    <w:rsid w:val="00D269C7"/>
    <w:rsid w:val="00DB6B8A"/>
    <w:rsid w:val="00E6093B"/>
    <w:rsid w:val="00E65F3B"/>
    <w:rsid w:val="00F92032"/>
    <w:rsid w:val="00FE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F9832"/>
  <w15:chartTrackingRefBased/>
  <w15:docId w15:val="{DCF545DD-C6AB-451B-AB7C-BBDA5DE1AE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52E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conf-macro">
    <w:name w:val="conf-macro"/>
    <w:basedOn w:val="DefaultParagraphFont"/>
    <w:rsid w:val="00652E3E"/>
  </w:style>
  <w:style w:type="character" w:styleId="Emphasis">
    <w:name w:val="Emphasis"/>
    <w:basedOn w:val="DefaultParagraphFont"/>
    <w:uiPriority w:val="20"/>
    <w:qFormat/>
    <w:rsid w:val="00652E3E"/>
    <w:rPr>
      <w:i/>
      <w:iCs/>
    </w:rPr>
  </w:style>
  <w:style w:type="paragraph" w:customStyle="1" w:styleId="conf-macro1">
    <w:name w:val="conf-macro1"/>
    <w:basedOn w:val="Normal"/>
    <w:rsid w:val="00652E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652E3E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C507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07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07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07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072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50725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50725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0725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65F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5F3B"/>
  </w:style>
  <w:style w:type="paragraph" w:styleId="Footer">
    <w:name w:val="footer"/>
    <w:basedOn w:val="Normal"/>
    <w:link w:val="FooterChar"/>
    <w:uiPriority w:val="99"/>
    <w:unhideWhenUsed/>
    <w:rsid w:val="00E65F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5F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499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1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404</Words>
  <Characters>230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rd Turcotte</dc:creator>
  <cp:keywords/>
  <dc:description/>
  <cp:lastModifiedBy>Susan Payne</cp:lastModifiedBy>
  <cp:revision>4</cp:revision>
  <dcterms:created xsi:type="dcterms:W3CDTF">2020-04-27T14:07:00Z</dcterms:created>
  <dcterms:modified xsi:type="dcterms:W3CDTF">2020-04-27T14:21:00Z</dcterms:modified>
</cp:coreProperties>
</file>